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aeea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d7ef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137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